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6346B" w14:textId="77777777" w:rsidR="004259E2" w:rsidRPr="00BE4F25" w:rsidRDefault="000D796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BE4F25">
        <w:rPr>
          <w:rFonts w:ascii="Times New Roman" w:eastAsia="Arial" w:hAnsi="Times New Roman" w:cs="Times New Roman"/>
          <w:b/>
          <w:sz w:val="32"/>
          <w:szCs w:val="32"/>
          <w:lang w:val="en-US" w:eastAsia="en-US" w:bidi="en-US"/>
        </w:rPr>
        <w:t>EMAIL DISCLAIMER NOTICE</w:t>
      </w:r>
    </w:p>
    <w:p w14:paraId="05B5CB5C" w14:textId="77777777" w:rsidR="004259E2" w:rsidRPr="00BE4F25" w:rsidRDefault="004259E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CA" w:eastAsia="en-CA" w:bidi="en-CA"/>
        </w:rPr>
      </w:pPr>
    </w:p>
    <w:p w14:paraId="2A473DC6" w14:textId="77777777" w:rsidR="004259E2" w:rsidRPr="00BE4F25" w:rsidRDefault="004259E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0A1994FF" w14:textId="77777777" w:rsidR="004259E2" w:rsidRPr="00BE4F25" w:rsidRDefault="004259E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1275B9BB" w14:textId="6197DFF7" w:rsidR="004259E2" w:rsidRPr="00BE4F25" w:rsidRDefault="000D7965" w:rsidP="00BE4F2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BE4F25">
        <w:rPr>
          <w:rFonts w:ascii="Times New Roman" w:eastAsia="Arial" w:hAnsi="Times New Roman" w:cs="Times New Roman"/>
          <w:sz w:val="24"/>
          <w:szCs w:val="24"/>
          <w:lang w:val="en-CA" w:eastAsia="en-CA" w:bidi="en-CA"/>
        </w:rPr>
        <w:t xml:space="preserve">[YOU </w:t>
      </w:r>
      <w:r w:rsidR="00C27BAD">
        <w:rPr>
          <w:rFonts w:ascii="Times New Roman" w:eastAsia="Arial" w:hAnsi="Times New Roman" w:cs="Times New Roman"/>
          <w:sz w:val="24"/>
          <w:szCs w:val="24"/>
          <w:lang w:val="en-CA" w:eastAsia="en-CA" w:bidi="en-CA"/>
        </w:rPr>
        <w:t>SHOULD</w:t>
      </w:r>
      <w:r w:rsidRPr="00BE4F25">
        <w:rPr>
          <w:rFonts w:ascii="Times New Roman" w:eastAsia="Arial" w:hAnsi="Times New Roman" w:cs="Times New Roman"/>
          <w:sz w:val="24"/>
          <w:szCs w:val="24"/>
          <w:lang w:val="en-CA" w:eastAsia="en-CA" w:bidi="en-CA"/>
        </w:rPr>
        <w:t xml:space="preserve"> COPY THE TEXT BELOW AND</w:t>
      </w:r>
      <w:r w:rsidR="00C27BAD">
        <w:rPr>
          <w:rFonts w:ascii="Times New Roman" w:eastAsia="Arial" w:hAnsi="Times New Roman" w:cs="Times New Roman"/>
          <w:sz w:val="24"/>
          <w:szCs w:val="24"/>
          <w:lang w:val="en-CA" w:eastAsia="en-CA" w:bidi="en-CA"/>
        </w:rPr>
        <w:t xml:space="preserve"> THEN</w:t>
      </w:r>
      <w:r w:rsidRPr="00BE4F25">
        <w:rPr>
          <w:rFonts w:ascii="Times New Roman" w:eastAsia="Arial" w:hAnsi="Times New Roman" w:cs="Times New Roman"/>
          <w:sz w:val="24"/>
          <w:szCs w:val="24"/>
          <w:lang w:val="en-CA" w:eastAsia="en-CA" w:bidi="en-CA"/>
        </w:rPr>
        <w:t xml:space="preserve"> PASTE IT </w:t>
      </w:r>
      <w:r w:rsidR="00C27BAD">
        <w:rPr>
          <w:rFonts w:ascii="Times New Roman" w:eastAsia="Arial" w:hAnsi="Times New Roman" w:cs="Times New Roman"/>
          <w:sz w:val="24"/>
          <w:szCs w:val="24"/>
          <w:lang w:val="en-CA" w:eastAsia="en-CA" w:bidi="en-CA"/>
        </w:rPr>
        <w:t>UNDERNEATH</w:t>
      </w:r>
      <w:r w:rsidRPr="00BE4F25">
        <w:rPr>
          <w:rFonts w:ascii="Times New Roman" w:eastAsia="Arial" w:hAnsi="Times New Roman" w:cs="Times New Roman"/>
          <w:sz w:val="24"/>
          <w:szCs w:val="24"/>
          <w:lang w:val="en-CA" w:eastAsia="en-CA" w:bidi="en-CA"/>
        </w:rPr>
        <w:t xml:space="preserve"> YOUR EMAIL SIGNATURE (</w:t>
      </w:r>
      <w:r w:rsidR="00C27BAD">
        <w:rPr>
          <w:rFonts w:ascii="Times New Roman" w:eastAsia="Arial" w:hAnsi="Times New Roman" w:cs="Times New Roman"/>
          <w:sz w:val="24"/>
          <w:szCs w:val="24"/>
          <w:lang w:val="en-CA" w:eastAsia="en-CA" w:bidi="en-CA"/>
        </w:rPr>
        <w:t xml:space="preserve">BELOW ARE </w:t>
      </w:r>
      <w:r w:rsidRPr="00BE4F25">
        <w:rPr>
          <w:rFonts w:ascii="Times New Roman" w:eastAsia="Arial" w:hAnsi="Times New Roman" w:cs="Times New Roman"/>
          <w:sz w:val="24"/>
          <w:szCs w:val="24"/>
          <w:lang w:val="en-CA" w:eastAsia="en-CA" w:bidi="en-CA"/>
        </w:rPr>
        <w:t>ENGLISH, FRENCH &amp; SPANISH VERSION</w:t>
      </w:r>
      <w:r w:rsidR="00C27BAD">
        <w:rPr>
          <w:rFonts w:ascii="Times New Roman" w:eastAsia="Arial" w:hAnsi="Times New Roman" w:cs="Times New Roman"/>
          <w:sz w:val="24"/>
          <w:szCs w:val="24"/>
          <w:lang w:val="en-CA" w:eastAsia="en-CA" w:bidi="en-CA"/>
        </w:rPr>
        <w:t>S</w:t>
      </w:r>
      <w:r w:rsidRPr="00BE4F25">
        <w:rPr>
          <w:rFonts w:ascii="Times New Roman" w:eastAsia="Arial" w:hAnsi="Times New Roman" w:cs="Times New Roman"/>
          <w:sz w:val="24"/>
          <w:szCs w:val="24"/>
          <w:lang w:val="en-CA" w:eastAsia="en-CA" w:bidi="en-CA"/>
        </w:rPr>
        <w:t>)]:</w:t>
      </w:r>
    </w:p>
    <w:p w14:paraId="4962EC29" w14:textId="77777777" w:rsidR="004259E2" w:rsidRPr="00BE4F25" w:rsidRDefault="004259E2"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0AC7B1" w14:textId="77777777" w:rsidR="004259E2" w:rsidRPr="00BE4F25" w:rsidRDefault="004259E2"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9BD997" w14:textId="6AB358DA" w:rsidR="004259E2" w:rsidRPr="00BE4F25" w:rsidRDefault="000D7965"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E4F25">
        <w:rPr>
          <w:rFonts w:eastAsia="Arial"/>
          <w:lang w:val="en-US" w:eastAsia="en-US" w:bidi="en-US"/>
        </w:rPr>
        <w:t>This email may be confidential</w:t>
      </w:r>
      <w:r w:rsidR="00C27BAD">
        <w:rPr>
          <w:rFonts w:eastAsia="Arial"/>
          <w:lang w:val="en-US" w:eastAsia="en-US" w:bidi="en-US"/>
        </w:rPr>
        <w:t xml:space="preserve"> by nature or include confidential information.</w:t>
      </w:r>
      <w:r w:rsidRPr="00BE4F25">
        <w:rPr>
          <w:rFonts w:eastAsia="Arial"/>
          <w:lang w:val="en-US" w:eastAsia="en-US" w:bidi="en-US"/>
        </w:rPr>
        <w:t xml:space="preserve"> </w:t>
      </w:r>
      <w:r w:rsidR="00BE4F25" w:rsidRPr="00BE4F25">
        <w:rPr>
          <w:rFonts w:eastAsia="Arial"/>
          <w:lang w:val="en-US" w:eastAsia="en-US" w:bidi="en-US"/>
        </w:rPr>
        <w:t>Any distribution</w:t>
      </w:r>
      <w:r w:rsidRPr="00BE4F25">
        <w:rPr>
          <w:rFonts w:eastAsia="Arial"/>
          <w:lang w:val="en-US" w:eastAsia="en-US" w:bidi="en-US"/>
        </w:rPr>
        <w:t xml:space="preserve"> use or copying of this email or the information it contains by anyone other than an intended recipient is unauthorized. If you received this email in error, please advise me (by return email or otherwise) immediately.</w:t>
      </w:r>
    </w:p>
    <w:p w14:paraId="18F785A5" w14:textId="77777777" w:rsidR="004259E2" w:rsidRPr="00BE4F25" w:rsidRDefault="004259E2"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CED44B" w14:textId="77777777" w:rsidR="004259E2" w:rsidRPr="00BE4F25" w:rsidRDefault="000D7965"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r w:rsidRPr="00BE4F25">
        <w:rPr>
          <w:rFonts w:eastAsia="Arial"/>
          <w:lang w:val="fr-FR" w:eastAsia="fr-FR" w:bidi="fr-FR"/>
        </w:rPr>
        <w:t xml:space="preserve">Ce courriel est confidentiel. Toute diffusion, utilisation ou copie de ce message ou des renseignements qu'il contient par une personne autre que les destinataires désignés est interdite. Si vous recevez ce courriel par erreur, veuillez m'en aviser immédiatement, par retour de courriel ou par un autre moyen. </w:t>
      </w:r>
    </w:p>
    <w:p w14:paraId="1BB33AC8" w14:textId="77777777" w:rsidR="004259E2" w:rsidRPr="00BE4F25" w:rsidRDefault="004259E2"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FR" w:eastAsia="fr-FR" w:bidi="fr-FR"/>
        </w:rPr>
      </w:pPr>
    </w:p>
    <w:p w14:paraId="45E2D61C" w14:textId="301A6F3F" w:rsidR="004259E2" w:rsidRPr="00BE4F25" w:rsidRDefault="000D7965" w:rsidP="00BE4F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E4F25">
        <w:rPr>
          <w:rFonts w:eastAsia="Arial"/>
          <w:lang w:val="fr-FR" w:eastAsia="fr-FR" w:bidi="fr-FR"/>
        </w:rPr>
        <w:t xml:space="preserve">Este mensaje es confidencial. Cualquier distribución, uso o copia del mensaje o de la información en el contenido por otras personas distintas de los destinatarios esta prohibida. </w:t>
      </w:r>
      <w:r w:rsidRPr="00BE4F25">
        <w:rPr>
          <w:rFonts w:eastAsia="Arial"/>
          <w:lang w:val="en-US" w:eastAsia="en-US" w:bidi="en-US"/>
        </w:rPr>
        <w:t>Si usted recibe este mensaje por error, por</w:t>
      </w:r>
      <w:r w:rsidR="00274395">
        <w:rPr>
          <w:rFonts w:eastAsia="Arial"/>
          <w:lang w:val="en-US" w:eastAsia="en-US" w:bidi="en-US"/>
        </w:rPr>
        <w:t xml:space="preserve"> favour </w:t>
      </w:r>
      <w:r w:rsidRPr="00BE4F25">
        <w:rPr>
          <w:rFonts w:eastAsia="Arial"/>
          <w:lang w:val="en-US" w:eastAsia="en-US" w:bidi="en-US"/>
        </w:rPr>
        <w:t>comuníquemelo inmediatamente mediante reenvío del mensaje o por otro medio.</w:t>
      </w:r>
    </w:p>
    <w:p w14:paraId="2A3CC6A4" w14:textId="77777777" w:rsidR="004259E2" w:rsidRPr="00BE4F25" w:rsidRDefault="004259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4259E2" w:rsidRPr="00BE4F25">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D8E9B" w14:textId="77777777" w:rsidR="00AD52DE" w:rsidRDefault="00AD52DE">
      <w:r>
        <w:separator/>
      </w:r>
    </w:p>
  </w:endnote>
  <w:endnote w:type="continuationSeparator" w:id="0">
    <w:p w14:paraId="1C9B934D" w14:textId="77777777" w:rsidR="00AD52DE" w:rsidRDefault="00AD5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44C4F" w14:textId="77777777" w:rsidR="00AD52DE" w:rsidRDefault="00AD52DE">
      <w:r>
        <w:separator/>
      </w:r>
    </w:p>
  </w:footnote>
  <w:footnote w:type="continuationSeparator" w:id="0">
    <w:p w14:paraId="1D51432E" w14:textId="77777777" w:rsidR="00AD52DE" w:rsidRDefault="00AD5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88D7" w14:textId="77777777" w:rsidR="004259E2" w:rsidRDefault="004259E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TM3MTUwNTQGAiUdpeDU4uLM/DyQAuNaAJTAqHAsAAAA"/>
    <w:docVar w:name="Description" w:val="This particular legal document or agreement of assignment is used to assist in articulating the terms of an e-mail disclaimer. To access more legal documents and to assist with other legal issues click here https://www.templateguru.co.za/templates/legal/"/>
    <w:docVar w:name="Excerpt" w:val="This email may be confidential by nature or include confidential information. Any distribution use or copying of this email or the information it contains by anyone other than an intended recipient is unauthorized. If you received this email in error, please advise me (by return email or otherwise) immediately."/>
    <w:docVar w:name="Source" w:val="https://www.whodoyou.com"/>
    <w:docVar w:name="Tags" w:val="confidentiality, email , disclaimer, entrepreneur, legal documents, entrepreneurship, information, notice, english, french, spanish, email disclaimer notice ,English , French, Spanish template ,email disclaimer notice ,English , French, Spanish example"/>
  </w:docVars>
  <w:rsids>
    <w:rsidRoot w:val="004259E2"/>
    <w:rsid w:val="000A1EF4"/>
    <w:rsid w:val="000D7965"/>
    <w:rsid w:val="00274395"/>
    <w:rsid w:val="002E4830"/>
    <w:rsid w:val="004259E2"/>
    <w:rsid w:val="00834BF2"/>
    <w:rsid w:val="00855162"/>
    <w:rsid w:val="00AD52DE"/>
    <w:rsid w:val="00BE4F25"/>
    <w:rsid w:val="00C27BAD"/>
    <w:rsid w:val="00CB09DB"/>
    <w:rsid w:val="00D208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2B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Title">
    <w:name w:val="Title"/>
    <w:basedOn w:val="Normal"/>
    <w:uiPriority w:val="10"/>
    <w:qFormat/>
    <w:pPr>
      <w:jc w:val="center"/>
    </w:pPr>
    <w:rPr>
      <w:b/>
      <w:bCs/>
      <w:u w:val="single"/>
    </w:rPr>
  </w:style>
  <w:style w:type="paragraph" w:styleId="Footer">
    <w:name w:val="footer"/>
    <w:basedOn w:val="Normal"/>
    <w:qFormat/>
    <w:pPr>
      <w:tabs>
        <w:tab w:val="center" w:pos="4320"/>
        <w:tab w:val="right" w:pos="8640"/>
      </w:tabs>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6</Words>
  <Characters>919</Characters>
  <Application>Microsoft Office Word</Application>
  <DocSecurity>0</DocSecurity>
  <Lines>22</Lines>
  <Paragraphs>5</Paragraphs>
  <ScaleCrop>false</ScaleCrop>
  <HeadingPairs>
    <vt:vector size="2" baseType="variant">
      <vt:variant>
        <vt:lpstr>Title</vt:lpstr>
      </vt:variant>
      <vt:variant>
        <vt:i4>1</vt:i4>
      </vt:variant>
    </vt:vector>
  </HeadingPairs>
  <TitlesOfParts>
    <vt:vector size="1" baseType="lpstr">
      <vt:lpstr>Email Disclaimer Notice</vt:lpstr>
    </vt:vector>
  </TitlesOfParts>
  <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8:31:00Z</dcterms:created>
  <dcterms:modified xsi:type="dcterms:W3CDTF">2019-10-21T19:11:00Z</dcterms:modified>
  <cp:category/>
</cp:coreProperties>
</file>